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F86F" w14:textId="1DDC1FAD" w:rsidR="00F54398" w:rsidRDefault="00770535">
      <w:r>
        <w:rPr>
          <w:noProof/>
        </w:rPr>
        <w:drawing>
          <wp:inline distT="0" distB="0" distL="0" distR="0" wp14:anchorId="0988A699" wp14:editId="40B45FD1">
            <wp:extent cx="5731510" cy="11506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7F442" w14:textId="712159DA" w:rsidR="00FA3F5E" w:rsidRDefault="00FA3F5E">
      <w:r>
        <w:t>New ANZAC DAY Venue</w:t>
      </w:r>
    </w:p>
    <w:p w14:paraId="2780EFFD" w14:textId="4FF11C6B" w:rsidR="00FA3F5E" w:rsidRDefault="00FA3F5E">
      <w:r>
        <w:rPr>
          <w:noProof/>
        </w:rPr>
        <w:drawing>
          <wp:inline distT="0" distB="0" distL="0" distR="0" wp14:anchorId="6FDC22F0" wp14:editId="6B354ADE">
            <wp:extent cx="3057525" cy="179070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3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G2MDUxNLQ0MrFU0lEKTi0uzszPAykwqgUAaOYgrywAAAA="/>
  </w:docVars>
  <w:rsids>
    <w:rsidRoot w:val="00770535"/>
    <w:rsid w:val="00770535"/>
    <w:rsid w:val="00F54398"/>
    <w:rsid w:val="00FA3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44BA9"/>
  <w15:chartTrackingRefBased/>
  <w15:docId w15:val="{21432162-642D-4528-8E0D-F4AF2111C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dcterms:created xsi:type="dcterms:W3CDTF">2022-07-25T23:13:00Z</dcterms:created>
  <dcterms:modified xsi:type="dcterms:W3CDTF">2022-07-25T23:15:00Z</dcterms:modified>
</cp:coreProperties>
</file>